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1C2B59" w14:textId="1EB49FD7" w:rsidR="00946A52" w:rsidRDefault="004829AB">
      <w:bookmarkStart w:id="0" w:name="_GoBack"/>
      <w:bookmarkEnd w:id="0"/>
      <w:r>
        <w:rPr>
          <w:noProof/>
        </w:rPr>
        <w:drawing>
          <wp:anchor distT="0" distB="0" distL="114300" distR="114300" simplePos="0" relativeHeight="251660288" behindDoc="1" locked="0" layoutInCell="1" allowOverlap="1" wp14:anchorId="1264B182" wp14:editId="0E3EC2BE">
            <wp:simplePos x="0" y="0"/>
            <wp:positionH relativeFrom="page">
              <wp:posOffset>0</wp:posOffset>
            </wp:positionH>
            <wp:positionV relativeFrom="paragraph">
              <wp:posOffset>-970671</wp:posOffset>
            </wp:positionV>
            <wp:extent cx="10045717" cy="7762600"/>
            <wp:effectExtent l="0" t="0" r="0" b="0"/>
            <wp:wrapNone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890161" name="bluefade_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45717" cy="7762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3424"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7B7C9EE" wp14:editId="30CA65B6">
                <wp:simplePos x="0" y="0"/>
                <wp:positionH relativeFrom="margin">
                  <wp:posOffset>25400</wp:posOffset>
                </wp:positionH>
                <wp:positionV relativeFrom="paragraph">
                  <wp:posOffset>3683000</wp:posOffset>
                </wp:positionV>
                <wp:extent cx="8196580" cy="1879600"/>
                <wp:effectExtent l="0" t="0" r="0" b="63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96580" cy="1879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D4940B" w14:textId="77777777" w:rsidR="005B3790" w:rsidRPr="00A84F6D" w:rsidRDefault="00AB3424" w:rsidP="005B3790">
                            <w:pPr>
                              <w:jc w:val="center"/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t>To ensure a safe and sanitary workplace,</w:t>
                            </w:r>
                            <w:r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br/>
                              <w:t>this meeting room has been temporarily closed.</w:t>
                            </w:r>
                            <w:r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br/>
                            </w:r>
                            <w:r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br/>
                              <w:t>Thank you for your understanding</w:t>
                            </w:r>
                            <w:r w:rsidR="00CA0E1A"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5" type="#_x0000_t202" style="width:645.4pt;height:148pt;margin-top:290pt;margin-left:2pt;mso-height-percent:0;mso-height-relative:margin;mso-position-horizontal-relative:margin;mso-width-percent:0;mso-width-relative:margin;mso-wrap-distance-bottom:3.6pt;mso-wrap-distance-left:9pt;mso-wrap-distance-right:9pt;mso-wrap-distance-top:3.6pt;mso-wrap-style:square;position:absolute;visibility:visible;v-text-anchor:top;z-index:251659264" stroked="f">
                <v:textbox>
                  <w:txbxContent>
                    <w:p w:rsidR="005B3790" w:rsidRPr="00A84F6D" w:rsidP="005B3790" w14:paraId="4D7B018B" w14:textId="77777777">
                      <w:pPr>
                        <w:jc w:val="center"/>
                        <w:rPr>
                          <w:color w:val="3B3838" w:themeColor="background2" w:themeShade="40"/>
                          <w:sz w:val="48"/>
                          <w:szCs w:val="48"/>
                        </w:rPr>
                      </w:pPr>
                      <w:r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t>To ensure a safe and sanitary workplace,</w:t>
                      </w:r>
                      <w:r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br/>
                        <w:t>this meeting room has been temporarily closed.</w:t>
                      </w:r>
                      <w:r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br/>
                      </w:r>
                      <w:r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br/>
                        <w:t>Thank you for your understanding</w:t>
                      </w:r>
                      <w:r w:rsidR="00CA0E1A"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946A52" w:rsidSect="00AA524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7C7938" w14:textId="77777777" w:rsidR="00AB3424" w:rsidRDefault="00AB3424">
      <w:pPr>
        <w:spacing w:after="0" w:line="240" w:lineRule="auto"/>
      </w:pPr>
      <w:r>
        <w:separator/>
      </w:r>
    </w:p>
  </w:endnote>
  <w:endnote w:type="continuationSeparator" w:id="0">
    <w:p w14:paraId="0ED3B481" w14:textId="77777777" w:rsidR="00AB3424" w:rsidRDefault="00AB34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51FA03" w14:textId="77777777" w:rsidR="00AB3424" w:rsidRDefault="00AB3424">
      <w:pPr>
        <w:spacing w:after="0" w:line="240" w:lineRule="auto"/>
      </w:pPr>
      <w:r>
        <w:separator/>
      </w:r>
    </w:p>
  </w:footnote>
  <w:footnote w:type="continuationSeparator" w:id="0">
    <w:p w14:paraId="65DB290F" w14:textId="77777777" w:rsidR="00AB3424" w:rsidRDefault="00AB34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3E32AF5"/>
    <w:multiLevelType w:val="multilevel"/>
    <w:tmpl w:val="B13CDD56"/>
    <w:styleLink w:val="BulletedLis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083C9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wNDY0M7ewNDWxMDNT0lEKTi0uzszPAykwqgUAHKehtSwAAAA="/>
  </w:docVars>
  <w:rsids>
    <w:rsidRoot w:val="00AA524C"/>
    <w:rsid w:val="00034775"/>
    <w:rsid w:val="00160E5C"/>
    <w:rsid w:val="003132F9"/>
    <w:rsid w:val="003D4009"/>
    <w:rsid w:val="004829AB"/>
    <w:rsid w:val="005B3790"/>
    <w:rsid w:val="006134D5"/>
    <w:rsid w:val="006C7AD2"/>
    <w:rsid w:val="00884B28"/>
    <w:rsid w:val="00946A52"/>
    <w:rsid w:val="00972CCE"/>
    <w:rsid w:val="009F6434"/>
    <w:rsid w:val="00A84F6D"/>
    <w:rsid w:val="00AA524C"/>
    <w:rsid w:val="00AB3424"/>
    <w:rsid w:val="00B12BF8"/>
    <w:rsid w:val="00C04F62"/>
    <w:rsid w:val="00CA0E1A"/>
    <w:rsid w:val="00D04C39"/>
    <w:rsid w:val="00D81C25"/>
    <w:rsid w:val="00F73245"/>
    <w:rsid w:val="00FD55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3DB94E"/>
  <w15:chartTrackingRefBased/>
  <w15:docId w15:val="{C77BEA36-59A0-426D-99A6-B06BC8B14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81C25"/>
    <w:pPr>
      <w:spacing w:before="240" w:after="0"/>
      <w:ind w:left="3960" w:right="-778"/>
      <w:outlineLvl w:val="0"/>
    </w:pPr>
    <w:rPr>
      <w:b/>
      <w:color w:val="C00000"/>
      <w:sz w:val="28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BulletedList">
    <w:name w:val="Bulleted List"/>
    <w:uiPriority w:val="99"/>
    <w:rsid w:val="00034775"/>
    <w:pPr>
      <w:numPr>
        <w:numId w:val="1"/>
      </w:numPr>
    </w:pPr>
  </w:style>
  <w:style w:type="character" w:customStyle="1" w:styleId="Heading1Char">
    <w:name w:val="Heading 1 Char"/>
    <w:link w:val="Heading1"/>
    <w:uiPriority w:val="9"/>
    <w:rsid w:val="00D81C25"/>
    <w:rPr>
      <w:b/>
      <w:color w:val="C00000"/>
      <w:sz w:val="28"/>
      <w:lang w:val="en"/>
    </w:rPr>
  </w:style>
  <w:style w:type="paragraph" w:styleId="Header">
    <w:name w:val="header"/>
    <w:basedOn w:val="Normal"/>
    <w:link w:val="HeaderChar"/>
    <w:uiPriority w:val="99"/>
    <w:unhideWhenUsed/>
    <w:rsid w:val="00AA52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524C"/>
  </w:style>
  <w:style w:type="paragraph" w:styleId="Footer">
    <w:name w:val="footer"/>
    <w:basedOn w:val="Normal"/>
    <w:link w:val="FooterChar"/>
    <w:uiPriority w:val="99"/>
    <w:unhideWhenUsed/>
    <w:rsid w:val="00AA52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524C"/>
  </w:style>
  <w:style w:type="character" w:styleId="CommentReference">
    <w:name w:val="annotation reference"/>
    <w:basedOn w:val="DefaultParagraphFont"/>
    <w:uiPriority w:val="99"/>
    <w:semiHidden/>
    <w:unhideWhenUsed/>
    <w:rsid w:val="00CA0E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0E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0E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0E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0E1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0E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0E1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ll, Jackson</dc:creator>
  <cp:lastModifiedBy>Blair Mulzer</cp:lastModifiedBy>
  <cp:revision>2</cp:revision>
  <dcterms:created xsi:type="dcterms:W3CDTF">2020-07-06T19:49:00Z</dcterms:created>
  <dcterms:modified xsi:type="dcterms:W3CDTF">2020-07-06T19:49:00Z</dcterms:modified>
</cp:coreProperties>
</file>